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849CA" w14:textId="493E4EDC" w:rsidR="00D775B2" w:rsidRPr="000E1782" w:rsidRDefault="00D775B2" w:rsidP="00D775B2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t>KARTU KONSULTASI PROPOSAL</w:t>
      </w:r>
      <w:r w:rsidR="00440F4F"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2BD83E84" w14:textId="77777777" w:rsidR="00350FA3" w:rsidRPr="000E1782" w:rsidRDefault="00350FA3">
      <w:pPr>
        <w:rPr>
          <w:sz w:val="24"/>
          <w:szCs w:val="24"/>
        </w:rPr>
      </w:pPr>
    </w:p>
    <w:p w14:paraId="2F41C86D" w14:textId="634E049B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proofErr w:type="gramStart"/>
      <w:r w:rsidR="000E1782">
        <w:rPr>
          <w:sz w:val="24"/>
          <w:szCs w:val="24"/>
        </w:rPr>
        <w:tab/>
        <w:t xml:space="preserve"> :</w:t>
      </w:r>
      <w:proofErr w:type="gramEnd"/>
      <w:r w:rsidR="000E1782">
        <w:rPr>
          <w:sz w:val="24"/>
          <w:szCs w:val="24"/>
        </w:rPr>
        <w:t xml:space="preserve"> </w:t>
      </w:r>
    </w:p>
    <w:p w14:paraId="71C8013F" w14:textId="43139A0E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16F6D0EA" w14:textId="77777777" w:rsidR="008A0419" w:rsidRDefault="00D775B2" w:rsidP="008A0419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113B3B87" w14:textId="2A39A911" w:rsidR="00D775B2" w:rsidRPr="000E1782" w:rsidRDefault="00D775B2" w:rsidP="008A0419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</w:t>
      </w:r>
      <w:proofErr w:type="gramStart"/>
      <w:r w:rsidRPr="000E1782">
        <w:rPr>
          <w:sz w:val="24"/>
          <w:szCs w:val="24"/>
        </w:rPr>
        <w:t xml:space="preserve">  :</w:t>
      </w:r>
      <w:proofErr w:type="gramEnd"/>
      <w:r w:rsidRPr="000E1782">
        <w:rPr>
          <w:sz w:val="24"/>
          <w:szCs w:val="24"/>
        </w:rPr>
        <w:t xml:space="preserve"> </w:t>
      </w:r>
    </w:p>
    <w:p w14:paraId="20140DA5" w14:textId="7B15F397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6F118971" w14:textId="68114F39" w:rsid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0E1782" w14:paraId="2ABE11F1" w14:textId="77777777" w:rsidTr="00440F4F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916881E" w14:textId="77777777" w:rsidR="000E1782" w:rsidRDefault="000E1782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070A012" w14:textId="77777777" w:rsidR="000E1782" w:rsidRDefault="000E1782" w:rsidP="00440F4F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BB99CB8" w14:textId="77777777" w:rsidR="000E1782" w:rsidRDefault="000E1782" w:rsidP="00440F4F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0E1782" w14:paraId="0249275D" w14:textId="77777777" w:rsidTr="00440F4F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0EE2" w14:textId="77777777" w:rsidR="000E1782" w:rsidRDefault="000E1782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E71E" w14:textId="77777777" w:rsidR="000E1782" w:rsidRDefault="000E1782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F5C" w14:textId="77777777" w:rsidR="000E1782" w:rsidRDefault="000E1782" w:rsidP="00456D48"/>
          <w:p w14:paraId="19052B29" w14:textId="77777777" w:rsidR="0089012F" w:rsidRDefault="0089012F" w:rsidP="00456D48"/>
          <w:p w14:paraId="46B795DB" w14:textId="77777777" w:rsidR="0089012F" w:rsidRDefault="0089012F" w:rsidP="00456D48"/>
          <w:p w14:paraId="7F311495" w14:textId="77777777" w:rsidR="0089012F" w:rsidRDefault="0089012F" w:rsidP="00456D48"/>
          <w:p w14:paraId="38919F33" w14:textId="77777777" w:rsidR="0089012F" w:rsidRDefault="0089012F" w:rsidP="00456D48"/>
          <w:p w14:paraId="078F80A1" w14:textId="77777777" w:rsidR="0089012F" w:rsidRDefault="0089012F" w:rsidP="00456D48"/>
          <w:p w14:paraId="508B96D7" w14:textId="77777777" w:rsidR="0089012F" w:rsidRDefault="0089012F" w:rsidP="00456D48"/>
          <w:p w14:paraId="628C5024" w14:textId="77777777" w:rsidR="0089012F" w:rsidRDefault="0089012F" w:rsidP="00456D48"/>
          <w:p w14:paraId="513051A6" w14:textId="77777777" w:rsidR="0089012F" w:rsidRDefault="0089012F" w:rsidP="00456D48"/>
          <w:p w14:paraId="6CC0555C" w14:textId="77777777" w:rsidR="0089012F" w:rsidRDefault="0089012F" w:rsidP="00456D48"/>
          <w:p w14:paraId="371854E0" w14:textId="77777777" w:rsidR="0089012F" w:rsidRDefault="0089012F" w:rsidP="00456D48"/>
          <w:p w14:paraId="41231779" w14:textId="77777777" w:rsidR="0089012F" w:rsidRDefault="0089012F" w:rsidP="00456D48"/>
          <w:p w14:paraId="45D76F07" w14:textId="77777777" w:rsidR="0089012F" w:rsidRDefault="0089012F" w:rsidP="00456D48"/>
          <w:p w14:paraId="35C69ADB" w14:textId="77777777" w:rsidR="0089012F" w:rsidRDefault="0089012F" w:rsidP="00456D48"/>
          <w:p w14:paraId="01F8153F" w14:textId="77777777" w:rsidR="0089012F" w:rsidRDefault="0089012F" w:rsidP="00456D48"/>
          <w:p w14:paraId="1988154F" w14:textId="77777777" w:rsidR="0089012F" w:rsidRDefault="0089012F" w:rsidP="00456D48"/>
          <w:p w14:paraId="458B5241" w14:textId="77777777" w:rsidR="0089012F" w:rsidRDefault="0089012F" w:rsidP="00456D48"/>
          <w:p w14:paraId="6ECA6668" w14:textId="77777777" w:rsidR="0089012F" w:rsidRDefault="0089012F" w:rsidP="00456D48"/>
          <w:p w14:paraId="36807128" w14:textId="77777777" w:rsidR="0089012F" w:rsidRDefault="0089012F" w:rsidP="00456D48"/>
          <w:p w14:paraId="26698BCE" w14:textId="77777777" w:rsidR="0089012F" w:rsidRDefault="0089012F" w:rsidP="00456D48"/>
          <w:p w14:paraId="3B60B85F" w14:textId="77777777" w:rsidR="0089012F" w:rsidRDefault="0089012F" w:rsidP="00456D48"/>
          <w:p w14:paraId="491D376F" w14:textId="77777777" w:rsidR="0089012F" w:rsidRDefault="0089012F" w:rsidP="00456D48"/>
          <w:p w14:paraId="592687A2" w14:textId="77777777" w:rsidR="0089012F" w:rsidRDefault="0089012F" w:rsidP="00456D48"/>
          <w:p w14:paraId="26E9E46F" w14:textId="77777777" w:rsidR="0089012F" w:rsidRDefault="0089012F" w:rsidP="00456D48"/>
          <w:p w14:paraId="244E9D7E" w14:textId="77777777" w:rsidR="0089012F" w:rsidRDefault="0089012F" w:rsidP="00456D48"/>
          <w:p w14:paraId="559D3FEB" w14:textId="77777777" w:rsidR="0089012F" w:rsidRDefault="0089012F" w:rsidP="00456D48"/>
          <w:p w14:paraId="72186A1C" w14:textId="77777777" w:rsidR="0089012F" w:rsidRDefault="0089012F" w:rsidP="00456D48"/>
          <w:p w14:paraId="12953CC6" w14:textId="77777777" w:rsidR="0089012F" w:rsidRDefault="0089012F" w:rsidP="00456D48"/>
        </w:tc>
      </w:tr>
    </w:tbl>
    <w:p w14:paraId="5E867270" w14:textId="77777777" w:rsidR="0089012F" w:rsidRDefault="0089012F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2FD9453D" w14:textId="5BDF4B63" w:rsidR="008A0419" w:rsidRDefault="008A0419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</w:r>
      <w:r w:rsidR="00440F4F">
        <w:rPr>
          <w:sz w:val="24"/>
          <w:szCs w:val="24"/>
        </w:rPr>
        <w:t xml:space="preserve">       </w:t>
      </w:r>
      <w:r>
        <w:rPr>
          <w:sz w:val="24"/>
          <w:szCs w:val="24"/>
        </w:rPr>
        <w:t>202</w:t>
      </w:r>
      <w:r w:rsidR="002A6C39">
        <w:rPr>
          <w:sz w:val="24"/>
          <w:szCs w:val="24"/>
        </w:rPr>
        <w:t>4</w:t>
      </w:r>
    </w:p>
    <w:p w14:paraId="47098F8B" w14:textId="1B30F6EA" w:rsidR="008A0419" w:rsidRDefault="00440F4F" w:rsidP="00960311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8A0419">
        <w:rPr>
          <w:sz w:val="24"/>
          <w:szCs w:val="24"/>
        </w:rPr>
        <w:t>PERSETUJUAN PEMBIMBING UNTUK SEMINAR PROPOSAL</w:t>
      </w:r>
      <w:r w:rsidR="00960311">
        <w:rPr>
          <w:sz w:val="24"/>
          <w:szCs w:val="24"/>
        </w:rPr>
        <w:t xml:space="preserve"> (TUGAS AKHIR)</w:t>
      </w:r>
    </w:p>
    <w:p w14:paraId="14B2107C" w14:textId="5BB7310C" w:rsidR="008A0419" w:rsidRDefault="008A0419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,</w:t>
      </w:r>
      <w:r w:rsidRPr="008A0419">
        <w:rPr>
          <w:sz w:val="24"/>
          <w:szCs w:val="24"/>
        </w:rPr>
        <w:tab/>
      </w: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I,</w:t>
      </w:r>
    </w:p>
    <w:p w14:paraId="0A7DD018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2C32A9BB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B5E74F7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46991E32" w14:textId="2DD3F18C" w:rsidR="008A0419" w:rsidRDefault="008A041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 w:rsidRPr="00251D78">
        <w:rPr>
          <w:sz w:val="24"/>
          <w:szCs w:val="24"/>
          <w:u w:val="single"/>
        </w:rPr>
        <w:t>..………………</w:t>
      </w:r>
      <w:r>
        <w:rPr>
          <w:sz w:val="24"/>
          <w:szCs w:val="24"/>
        </w:rPr>
        <w:tab/>
      </w:r>
      <w:r w:rsidRPr="00251D78">
        <w:rPr>
          <w:sz w:val="24"/>
          <w:szCs w:val="24"/>
          <w:u w:val="single"/>
        </w:rPr>
        <w:t>..……………….</w:t>
      </w:r>
    </w:p>
    <w:p w14:paraId="3E394D78" w14:textId="30900F69" w:rsidR="008A0419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8A0419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30273633" w14:textId="77777777" w:rsidR="00440F4F" w:rsidRDefault="00440F4F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333A31CF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Mengetahui</w:t>
      </w:r>
      <w:proofErr w:type="spellEnd"/>
      <w:r>
        <w:rPr>
          <w:sz w:val="24"/>
          <w:szCs w:val="24"/>
        </w:rPr>
        <w:t>,</w:t>
      </w:r>
    </w:p>
    <w:p w14:paraId="4E80834E" w14:textId="167C158A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Ketua</w:t>
      </w:r>
      <w:proofErr w:type="spellEnd"/>
      <w:r>
        <w:rPr>
          <w:sz w:val="24"/>
          <w:szCs w:val="24"/>
        </w:rPr>
        <w:t xml:space="preserve"> Program </w:t>
      </w:r>
      <w:proofErr w:type="spellStart"/>
      <w:r>
        <w:rPr>
          <w:sz w:val="24"/>
          <w:szCs w:val="24"/>
        </w:rPr>
        <w:t>Studi</w:t>
      </w:r>
      <w:proofErr w:type="spellEnd"/>
      <w:r>
        <w:rPr>
          <w:sz w:val="24"/>
          <w:szCs w:val="24"/>
        </w:rPr>
        <w:t>,</w:t>
      </w:r>
    </w:p>
    <w:p w14:paraId="7087EF50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60C01ACC" w14:textId="2DE067E2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73AC3370" w14:textId="77777777" w:rsidR="0089012F" w:rsidRDefault="0089012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208E2F06" w14:textId="213ED8C7" w:rsidR="00440F4F" w:rsidRPr="00251D78" w:rsidRDefault="00251D78" w:rsidP="00440F4F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Muhammad </w:t>
      </w:r>
      <w:proofErr w:type="spellStart"/>
      <w:r>
        <w:rPr>
          <w:b/>
          <w:bCs/>
          <w:sz w:val="24"/>
          <w:szCs w:val="24"/>
          <w:u w:val="single"/>
        </w:rPr>
        <w:t>Khaidir</w:t>
      </w:r>
      <w:proofErr w:type="spellEnd"/>
      <w:r>
        <w:rPr>
          <w:b/>
          <w:bCs/>
          <w:sz w:val="24"/>
          <w:szCs w:val="24"/>
          <w:u w:val="single"/>
        </w:rPr>
        <w:t>, ST., MT</w:t>
      </w:r>
    </w:p>
    <w:p w14:paraId="4D2F0F46" w14:textId="52F482BC" w:rsidR="00440F4F" w:rsidRPr="00251D78" w:rsidRDefault="004949D2" w:rsidP="00440F4F">
      <w:pPr>
        <w:spacing w:line="260" w:lineRule="exact"/>
        <w:ind w:left="2835" w:right="-38" w:firstLine="567"/>
        <w:jc w:val="both"/>
      </w:pPr>
      <w:r w:rsidRPr="004949D2">
        <w:rPr>
          <w:rFonts w:eastAsia="Cambria"/>
          <w:sz w:val="24"/>
          <w:szCs w:val="24"/>
        </w:rPr>
        <w:t xml:space="preserve">NUPTK: </w:t>
      </w:r>
      <w:proofErr w:type="spellStart"/>
      <w:r w:rsidR="00251D78">
        <w:rPr>
          <w:color w:val="000000"/>
          <w:sz w:val="24"/>
          <w:szCs w:val="24"/>
          <w:lang w:eastAsia="id-ID"/>
        </w:rPr>
        <w:t>Xxxxxxxxxxxxx</w:t>
      </w:r>
      <w:proofErr w:type="spellEnd"/>
    </w:p>
    <w:p w14:paraId="058FAFC3" w14:textId="77777777" w:rsidR="00251D78" w:rsidRDefault="00251D78" w:rsidP="00440F4F">
      <w:pPr>
        <w:jc w:val="center"/>
        <w:rPr>
          <w:b/>
          <w:bCs/>
          <w:sz w:val="28"/>
          <w:szCs w:val="28"/>
        </w:rPr>
      </w:pPr>
    </w:p>
    <w:p w14:paraId="6C1B2B73" w14:textId="0117B537" w:rsidR="00440F4F" w:rsidRPr="000E1782" w:rsidRDefault="00440F4F" w:rsidP="00440F4F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 xml:space="preserve">KARTU KONSULTASI </w:t>
      </w:r>
      <w:r>
        <w:rPr>
          <w:b/>
          <w:bCs/>
          <w:sz w:val="28"/>
          <w:szCs w:val="28"/>
        </w:rPr>
        <w:t>SEMINAR HASIL (TUGAS AKHIR)</w:t>
      </w:r>
    </w:p>
    <w:p w14:paraId="695EC15A" w14:textId="77777777" w:rsidR="00440F4F" w:rsidRPr="000E1782" w:rsidRDefault="00440F4F" w:rsidP="00440F4F">
      <w:pPr>
        <w:rPr>
          <w:sz w:val="24"/>
          <w:szCs w:val="24"/>
        </w:rPr>
      </w:pPr>
    </w:p>
    <w:p w14:paraId="732C8D28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proofErr w:type="gramStart"/>
      <w:r>
        <w:rPr>
          <w:sz w:val="24"/>
          <w:szCs w:val="24"/>
        </w:rPr>
        <w:tab/>
        <w:t xml:space="preserve"> :</w:t>
      </w:r>
      <w:proofErr w:type="gramEnd"/>
      <w:r>
        <w:rPr>
          <w:sz w:val="24"/>
          <w:szCs w:val="24"/>
        </w:rPr>
        <w:t xml:space="preserve"> </w:t>
      </w:r>
    </w:p>
    <w:p w14:paraId="0F303437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474FDF0C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5E2CAA9F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</w:t>
      </w:r>
      <w:proofErr w:type="gramStart"/>
      <w:r w:rsidRPr="000E1782">
        <w:rPr>
          <w:sz w:val="24"/>
          <w:szCs w:val="24"/>
        </w:rPr>
        <w:t xml:space="preserve">  :</w:t>
      </w:r>
      <w:proofErr w:type="gramEnd"/>
      <w:r w:rsidRPr="000E1782">
        <w:rPr>
          <w:sz w:val="24"/>
          <w:szCs w:val="24"/>
        </w:rPr>
        <w:t xml:space="preserve"> </w:t>
      </w:r>
      <w:r w:rsidRPr="000E1782">
        <w:rPr>
          <w:sz w:val="24"/>
          <w:szCs w:val="24"/>
        </w:rPr>
        <w:tab/>
      </w:r>
    </w:p>
    <w:p w14:paraId="729A78BD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2B16E8D7" w14:textId="317EC9D2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440F4F" w14:paraId="55B24129" w14:textId="77777777" w:rsidTr="00456D48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8EF5573" w14:textId="77777777" w:rsidR="00440F4F" w:rsidRDefault="00440F4F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0ADF25A" w14:textId="77777777" w:rsidR="00440F4F" w:rsidRDefault="00440F4F" w:rsidP="00456D48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C370472" w14:textId="77777777" w:rsidR="00440F4F" w:rsidRDefault="00440F4F" w:rsidP="00456D48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440F4F" w14:paraId="270D00F1" w14:textId="77777777" w:rsidTr="00456D48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ACA2" w14:textId="77777777" w:rsidR="00440F4F" w:rsidRDefault="00440F4F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7FD8" w14:textId="77777777" w:rsidR="00440F4F" w:rsidRDefault="00440F4F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7784A" w14:textId="77777777" w:rsidR="00440F4F" w:rsidRDefault="00440F4F" w:rsidP="00456D48"/>
          <w:p w14:paraId="747CBBFC" w14:textId="77777777" w:rsidR="0089012F" w:rsidRDefault="0089012F" w:rsidP="0089012F"/>
          <w:p w14:paraId="1667C30D" w14:textId="77777777" w:rsidR="0089012F" w:rsidRDefault="0089012F" w:rsidP="0089012F"/>
          <w:p w14:paraId="4E2040AE" w14:textId="77777777" w:rsidR="0089012F" w:rsidRDefault="0089012F" w:rsidP="0089012F"/>
          <w:p w14:paraId="23DC7573" w14:textId="77777777" w:rsidR="0089012F" w:rsidRDefault="0089012F" w:rsidP="0089012F"/>
          <w:p w14:paraId="217AFF24" w14:textId="77777777" w:rsidR="0089012F" w:rsidRDefault="0089012F" w:rsidP="0089012F"/>
          <w:p w14:paraId="7D2A9970" w14:textId="77777777" w:rsidR="0089012F" w:rsidRDefault="0089012F" w:rsidP="0089012F"/>
          <w:p w14:paraId="41AD3EDA" w14:textId="77777777" w:rsidR="0089012F" w:rsidRDefault="0089012F" w:rsidP="0089012F"/>
          <w:p w14:paraId="73BCE57C" w14:textId="77777777" w:rsidR="0089012F" w:rsidRDefault="0089012F" w:rsidP="0089012F"/>
          <w:p w14:paraId="544DBF96" w14:textId="77777777" w:rsidR="0089012F" w:rsidRDefault="0089012F" w:rsidP="0089012F"/>
          <w:p w14:paraId="4E861D44" w14:textId="77777777" w:rsidR="0089012F" w:rsidRDefault="0089012F" w:rsidP="0089012F"/>
          <w:p w14:paraId="2A72FB86" w14:textId="77777777" w:rsidR="0089012F" w:rsidRDefault="0089012F" w:rsidP="0089012F"/>
          <w:p w14:paraId="557FEECF" w14:textId="77777777" w:rsidR="0089012F" w:rsidRDefault="0089012F" w:rsidP="0089012F"/>
          <w:p w14:paraId="223A9E13" w14:textId="77777777" w:rsidR="0089012F" w:rsidRDefault="0089012F" w:rsidP="0089012F"/>
          <w:p w14:paraId="4B993258" w14:textId="77777777" w:rsidR="0089012F" w:rsidRDefault="0089012F" w:rsidP="0089012F"/>
          <w:p w14:paraId="14153EC8" w14:textId="77777777" w:rsidR="0089012F" w:rsidRDefault="0089012F" w:rsidP="0089012F"/>
          <w:p w14:paraId="030FC53A" w14:textId="77777777" w:rsidR="0089012F" w:rsidRDefault="0089012F" w:rsidP="0089012F"/>
          <w:p w14:paraId="27271B4D" w14:textId="77777777" w:rsidR="0089012F" w:rsidRDefault="0089012F" w:rsidP="0089012F"/>
          <w:p w14:paraId="50270C39" w14:textId="77777777" w:rsidR="0089012F" w:rsidRDefault="0089012F" w:rsidP="0089012F"/>
          <w:p w14:paraId="539A1FAC" w14:textId="77777777" w:rsidR="0089012F" w:rsidRDefault="0089012F" w:rsidP="0089012F"/>
          <w:p w14:paraId="41200053" w14:textId="77777777" w:rsidR="0089012F" w:rsidRDefault="0089012F" w:rsidP="0089012F"/>
          <w:p w14:paraId="779A5875" w14:textId="77777777" w:rsidR="0089012F" w:rsidRDefault="0089012F" w:rsidP="0089012F"/>
          <w:p w14:paraId="45E68C70" w14:textId="77777777" w:rsidR="0089012F" w:rsidRDefault="0089012F" w:rsidP="0089012F"/>
          <w:p w14:paraId="65E9575E" w14:textId="77777777" w:rsidR="0089012F" w:rsidRDefault="0089012F" w:rsidP="0089012F"/>
          <w:p w14:paraId="5AEEA986" w14:textId="77777777" w:rsidR="0089012F" w:rsidRDefault="0089012F" w:rsidP="0089012F"/>
          <w:p w14:paraId="2AD0E4F0" w14:textId="77777777" w:rsidR="0089012F" w:rsidRDefault="0089012F" w:rsidP="0089012F"/>
          <w:p w14:paraId="7D5E55C2" w14:textId="77777777" w:rsidR="0089012F" w:rsidRPr="0089012F" w:rsidRDefault="0089012F" w:rsidP="0089012F"/>
        </w:tc>
      </w:tr>
    </w:tbl>
    <w:p w14:paraId="38E9F4FE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02688D24" w14:textId="03D67023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</w:t>
      </w:r>
      <w:r w:rsidR="002A6C39">
        <w:rPr>
          <w:sz w:val="24"/>
          <w:szCs w:val="24"/>
        </w:rPr>
        <w:t>4</w:t>
      </w:r>
    </w:p>
    <w:p w14:paraId="7FFB61E2" w14:textId="4A43D8D8" w:rsidR="00440F4F" w:rsidRDefault="00440F4F" w:rsidP="00440F4F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PERSETUJUAN PEMBIMBING UNTUK SEMINAR HASIL (TUGAS AKHIR)</w:t>
      </w:r>
    </w:p>
    <w:p w14:paraId="69E72A11" w14:textId="77777777" w:rsidR="00440F4F" w:rsidRDefault="00440F4F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,</w:t>
      </w:r>
      <w:r w:rsidRPr="008A0419">
        <w:rPr>
          <w:sz w:val="24"/>
          <w:szCs w:val="24"/>
        </w:rPr>
        <w:tab/>
      </w: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I,</w:t>
      </w:r>
    </w:p>
    <w:p w14:paraId="6445AE9B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604867BE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4C0D264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04543587" w14:textId="77777777" w:rsidR="00440F4F" w:rsidRDefault="00440F4F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 w:rsidRPr="00251D78">
        <w:rPr>
          <w:sz w:val="24"/>
          <w:szCs w:val="24"/>
          <w:u w:val="single"/>
        </w:rPr>
        <w:t>..………………</w:t>
      </w:r>
      <w:r>
        <w:rPr>
          <w:sz w:val="24"/>
          <w:szCs w:val="24"/>
        </w:rPr>
        <w:tab/>
      </w:r>
      <w:r w:rsidRPr="00251D78">
        <w:rPr>
          <w:sz w:val="24"/>
          <w:szCs w:val="24"/>
          <w:u w:val="single"/>
        </w:rPr>
        <w:t>..……………….</w:t>
      </w:r>
    </w:p>
    <w:p w14:paraId="2D961E70" w14:textId="63A316BF" w:rsidR="00440F4F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440F4F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5859BE3A" w14:textId="77777777" w:rsidR="00440F4F" w:rsidRDefault="00440F4F" w:rsidP="00440F4F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05E3A30C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Mengetahui</w:t>
      </w:r>
      <w:proofErr w:type="spellEnd"/>
      <w:r>
        <w:rPr>
          <w:sz w:val="24"/>
          <w:szCs w:val="24"/>
        </w:rPr>
        <w:t>,</w:t>
      </w:r>
    </w:p>
    <w:p w14:paraId="08F2AD06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Ketua</w:t>
      </w:r>
      <w:proofErr w:type="spellEnd"/>
      <w:r>
        <w:rPr>
          <w:sz w:val="24"/>
          <w:szCs w:val="24"/>
        </w:rPr>
        <w:t xml:space="preserve"> Program </w:t>
      </w:r>
      <w:proofErr w:type="spellStart"/>
      <w:r>
        <w:rPr>
          <w:sz w:val="24"/>
          <w:szCs w:val="24"/>
        </w:rPr>
        <w:t>Studi</w:t>
      </w:r>
      <w:proofErr w:type="spellEnd"/>
      <w:r>
        <w:rPr>
          <w:sz w:val="24"/>
          <w:szCs w:val="24"/>
        </w:rPr>
        <w:t>,</w:t>
      </w:r>
    </w:p>
    <w:p w14:paraId="60E4725B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3703E939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2C16F338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624B1700" w14:textId="77777777" w:rsidR="00251D78" w:rsidRPr="00251D78" w:rsidRDefault="00251D78" w:rsidP="00251D78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Muhammad </w:t>
      </w:r>
      <w:proofErr w:type="spellStart"/>
      <w:r>
        <w:rPr>
          <w:b/>
          <w:bCs/>
          <w:sz w:val="24"/>
          <w:szCs w:val="24"/>
          <w:u w:val="single"/>
        </w:rPr>
        <w:t>Khaidir</w:t>
      </w:r>
      <w:proofErr w:type="spellEnd"/>
      <w:r>
        <w:rPr>
          <w:b/>
          <w:bCs/>
          <w:sz w:val="24"/>
          <w:szCs w:val="24"/>
          <w:u w:val="single"/>
        </w:rPr>
        <w:t>, ST., MT</w:t>
      </w:r>
    </w:p>
    <w:p w14:paraId="75BE5701" w14:textId="77777777" w:rsidR="00251D78" w:rsidRPr="00251D78" w:rsidRDefault="00251D78" w:rsidP="00251D78">
      <w:pPr>
        <w:spacing w:line="260" w:lineRule="exact"/>
        <w:ind w:left="2835" w:right="-38" w:firstLine="567"/>
        <w:jc w:val="both"/>
      </w:pPr>
      <w:r w:rsidRPr="004949D2">
        <w:rPr>
          <w:rFonts w:eastAsia="Cambria"/>
          <w:sz w:val="24"/>
          <w:szCs w:val="24"/>
        </w:rPr>
        <w:t xml:space="preserve">NUPTK: </w:t>
      </w:r>
      <w:proofErr w:type="spellStart"/>
      <w:r>
        <w:rPr>
          <w:color w:val="000000"/>
          <w:sz w:val="24"/>
          <w:szCs w:val="24"/>
          <w:lang w:eastAsia="id-ID"/>
        </w:rPr>
        <w:t>Xxxxxxxxxxxxx</w:t>
      </w:r>
      <w:proofErr w:type="spellEnd"/>
    </w:p>
    <w:p w14:paraId="2EA92521" w14:textId="76259CA7" w:rsidR="00440F4F" w:rsidRPr="000E1782" w:rsidRDefault="00440F4F" w:rsidP="00440F4F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 xml:space="preserve">KARTU KONSULTASI </w:t>
      </w:r>
      <w:r>
        <w:rPr>
          <w:b/>
          <w:bCs/>
          <w:sz w:val="28"/>
          <w:szCs w:val="28"/>
        </w:rPr>
        <w:t>SEMINAR TUTUP (TUGAS AKHIR)</w:t>
      </w:r>
    </w:p>
    <w:p w14:paraId="2A022D3E" w14:textId="77777777" w:rsidR="00440F4F" w:rsidRPr="000E1782" w:rsidRDefault="00440F4F" w:rsidP="00440F4F">
      <w:pPr>
        <w:rPr>
          <w:sz w:val="24"/>
          <w:szCs w:val="24"/>
        </w:rPr>
      </w:pPr>
    </w:p>
    <w:p w14:paraId="308E7D97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proofErr w:type="gramStart"/>
      <w:r>
        <w:rPr>
          <w:sz w:val="24"/>
          <w:szCs w:val="24"/>
        </w:rPr>
        <w:tab/>
        <w:t xml:space="preserve"> :</w:t>
      </w:r>
      <w:proofErr w:type="gramEnd"/>
      <w:r>
        <w:rPr>
          <w:sz w:val="24"/>
          <w:szCs w:val="24"/>
        </w:rPr>
        <w:t xml:space="preserve"> </w:t>
      </w:r>
    </w:p>
    <w:p w14:paraId="6574CA11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4C78E191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54724706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</w:t>
      </w:r>
      <w:proofErr w:type="gramStart"/>
      <w:r w:rsidRPr="000E1782">
        <w:rPr>
          <w:sz w:val="24"/>
          <w:szCs w:val="24"/>
        </w:rPr>
        <w:t xml:space="preserve">  :</w:t>
      </w:r>
      <w:proofErr w:type="gramEnd"/>
      <w:r w:rsidRPr="000E1782">
        <w:rPr>
          <w:sz w:val="24"/>
          <w:szCs w:val="24"/>
        </w:rPr>
        <w:t xml:space="preserve"> </w:t>
      </w:r>
      <w:r w:rsidRPr="000E1782">
        <w:rPr>
          <w:sz w:val="24"/>
          <w:szCs w:val="24"/>
        </w:rPr>
        <w:tab/>
      </w:r>
    </w:p>
    <w:p w14:paraId="3F1B98BB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p w14:paraId="20BF18D3" w14:textId="1EE4257C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proofErr w:type="gramStart"/>
      <w:r w:rsidRPr="000E1782">
        <w:rPr>
          <w:sz w:val="24"/>
          <w:szCs w:val="24"/>
        </w:rPr>
        <w:tab/>
        <w:t xml:space="preserve"> :</w:t>
      </w:r>
      <w:proofErr w:type="gramEnd"/>
      <w:r w:rsidRPr="000E1782">
        <w:rPr>
          <w:sz w:val="24"/>
          <w:szCs w:val="24"/>
        </w:rPr>
        <w:t xml:space="preserve">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440F4F" w14:paraId="07732884" w14:textId="77777777" w:rsidTr="00456D48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E2816CA" w14:textId="77777777" w:rsidR="00440F4F" w:rsidRDefault="00440F4F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2FF2FCE" w14:textId="77777777" w:rsidR="00440F4F" w:rsidRDefault="00440F4F" w:rsidP="00456D48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2D9C54E" w14:textId="77777777" w:rsidR="00440F4F" w:rsidRDefault="00440F4F" w:rsidP="00456D48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440F4F" w14:paraId="55325944" w14:textId="77777777" w:rsidTr="00456D48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607FF" w14:textId="77777777" w:rsidR="00440F4F" w:rsidRDefault="00440F4F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BCBE" w14:textId="77777777" w:rsidR="00440F4F" w:rsidRDefault="00440F4F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E837C" w14:textId="77777777" w:rsidR="00440F4F" w:rsidRDefault="00440F4F" w:rsidP="00456D48"/>
          <w:p w14:paraId="57C2022E" w14:textId="77777777" w:rsidR="0089012F" w:rsidRDefault="0089012F" w:rsidP="00456D48"/>
          <w:p w14:paraId="03D6224A" w14:textId="77777777" w:rsidR="0089012F" w:rsidRDefault="0089012F" w:rsidP="00456D48"/>
          <w:p w14:paraId="74711E05" w14:textId="77777777" w:rsidR="0089012F" w:rsidRDefault="0089012F" w:rsidP="00456D48"/>
          <w:p w14:paraId="4A692C3D" w14:textId="77777777" w:rsidR="0089012F" w:rsidRDefault="0089012F" w:rsidP="00456D48"/>
          <w:p w14:paraId="1A1017B8" w14:textId="77777777" w:rsidR="0089012F" w:rsidRDefault="0089012F" w:rsidP="00456D48"/>
          <w:p w14:paraId="77678E2B" w14:textId="77777777" w:rsidR="0089012F" w:rsidRDefault="0089012F" w:rsidP="00456D48"/>
          <w:p w14:paraId="795DC473" w14:textId="77777777" w:rsidR="0089012F" w:rsidRDefault="0089012F" w:rsidP="00456D48"/>
          <w:p w14:paraId="3079B66B" w14:textId="77777777" w:rsidR="0089012F" w:rsidRDefault="0089012F" w:rsidP="00456D48"/>
          <w:p w14:paraId="7384B343" w14:textId="77777777" w:rsidR="0089012F" w:rsidRDefault="0089012F" w:rsidP="00456D48"/>
          <w:p w14:paraId="11E46641" w14:textId="77777777" w:rsidR="0089012F" w:rsidRDefault="0089012F" w:rsidP="00456D48"/>
          <w:p w14:paraId="0F096B3A" w14:textId="77777777" w:rsidR="0089012F" w:rsidRDefault="0089012F" w:rsidP="00456D48"/>
          <w:p w14:paraId="358521A6" w14:textId="77777777" w:rsidR="0089012F" w:rsidRDefault="0089012F" w:rsidP="00456D48"/>
          <w:p w14:paraId="7D586E5B" w14:textId="77777777" w:rsidR="0089012F" w:rsidRDefault="0089012F" w:rsidP="00456D48"/>
          <w:p w14:paraId="2A86D486" w14:textId="77777777" w:rsidR="0089012F" w:rsidRDefault="0089012F" w:rsidP="00456D48"/>
          <w:p w14:paraId="7184243D" w14:textId="77777777" w:rsidR="0089012F" w:rsidRDefault="0089012F" w:rsidP="00456D48"/>
          <w:p w14:paraId="45A44730" w14:textId="77777777" w:rsidR="0089012F" w:rsidRDefault="0089012F" w:rsidP="00456D48"/>
          <w:p w14:paraId="584BCBC7" w14:textId="77777777" w:rsidR="0089012F" w:rsidRDefault="0089012F" w:rsidP="00456D48"/>
          <w:p w14:paraId="0D89FCDF" w14:textId="77777777" w:rsidR="0089012F" w:rsidRDefault="0089012F" w:rsidP="00456D48"/>
          <w:p w14:paraId="57165653" w14:textId="77777777" w:rsidR="0089012F" w:rsidRDefault="0089012F" w:rsidP="00456D48"/>
          <w:p w14:paraId="3C45C3B1" w14:textId="77777777" w:rsidR="0089012F" w:rsidRDefault="0089012F" w:rsidP="00456D48"/>
          <w:p w14:paraId="1EB3F067" w14:textId="77777777" w:rsidR="0089012F" w:rsidRDefault="0089012F" w:rsidP="00456D48"/>
          <w:p w14:paraId="277D2F40" w14:textId="77777777" w:rsidR="0089012F" w:rsidRDefault="0089012F" w:rsidP="00456D48"/>
          <w:p w14:paraId="0B7B1C07" w14:textId="77777777" w:rsidR="0089012F" w:rsidRDefault="0089012F" w:rsidP="00456D48"/>
          <w:p w14:paraId="41796061" w14:textId="77777777" w:rsidR="0089012F" w:rsidRDefault="0089012F" w:rsidP="00456D48"/>
          <w:p w14:paraId="260708CA" w14:textId="77777777" w:rsidR="0089012F" w:rsidRDefault="0089012F" w:rsidP="00456D48"/>
          <w:p w14:paraId="35CEAF93" w14:textId="77777777" w:rsidR="0089012F" w:rsidRDefault="0089012F" w:rsidP="00456D48"/>
        </w:tc>
      </w:tr>
    </w:tbl>
    <w:p w14:paraId="07976EC2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5780AEEA" w14:textId="7B08B376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</w:t>
      </w:r>
      <w:r w:rsidR="002A6C39">
        <w:rPr>
          <w:sz w:val="24"/>
          <w:szCs w:val="24"/>
        </w:rPr>
        <w:t>4</w:t>
      </w:r>
    </w:p>
    <w:p w14:paraId="7EC327D0" w14:textId="7D635046" w:rsidR="00440F4F" w:rsidRDefault="00440F4F" w:rsidP="00440F4F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PERSETUJUAN PEMBIMBING UNTUK SEMINAR TUTUP (TUGAS AKHIR)</w:t>
      </w:r>
    </w:p>
    <w:p w14:paraId="1FDB4A7B" w14:textId="77777777" w:rsidR="00440F4F" w:rsidRDefault="00440F4F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,</w:t>
      </w:r>
      <w:r w:rsidRPr="008A0419">
        <w:rPr>
          <w:sz w:val="24"/>
          <w:szCs w:val="24"/>
        </w:rPr>
        <w:tab/>
      </w:r>
      <w:proofErr w:type="spellStart"/>
      <w:r w:rsidRPr="008A0419">
        <w:rPr>
          <w:sz w:val="24"/>
          <w:szCs w:val="24"/>
        </w:rPr>
        <w:t>Pembimbing</w:t>
      </w:r>
      <w:proofErr w:type="spellEnd"/>
      <w:r w:rsidRPr="008A0419">
        <w:rPr>
          <w:sz w:val="24"/>
          <w:szCs w:val="24"/>
        </w:rPr>
        <w:t xml:space="preserve"> II,</w:t>
      </w:r>
    </w:p>
    <w:p w14:paraId="3AC50429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33D6A91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62E1610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41115867" w14:textId="77777777" w:rsidR="00440F4F" w:rsidRDefault="00440F4F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 w:rsidRPr="00251D78">
        <w:rPr>
          <w:sz w:val="24"/>
          <w:szCs w:val="24"/>
          <w:u w:val="single"/>
        </w:rPr>
        <w:t>..………………</w:t>
      </w:r>
      <w:r>
        <w:rPr>
          <w:sz w:val="24"/>
          <w:szCs w:val="24"/>
        </w:rPr>
        <w:tab/>
      </w:r>
      <w:r w:rsidRPr="00251D78">
        <w:rPr>
          <w:sz w:val="24"/>
          <w:szCs w:val="24"/>
          <w:u w:val="single"/>
        </w:rPr>
        <w:t>..……………….</w:t>
      </w:r>
    </w:p>
    <w:p w14:paraId="5179332B" w14:textId="09B967D6" w:rsidR="00440F4F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440F4F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31ACEAF6" w14:textId="77777777" w:rsidR="00440F4F" w:rsidRDefault="00440F4F" w:rsidP="00440F4F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1DE22BC6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Mengetahui</w:t>
      </w:r>
      <w:proofErr w:type="spellEnd"/>
      <w:r>
        <w:rPr>
          <w:sz w:val="24"/>
          <w:szCs w:val="24"/>
        </w:rPr>
        <w:t>,</w:t>
      </w:r>
    </w:p>
    <w:p w14:paraId="08B5FA37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Ketua</w:t>
      </w:r>
      <w:proofErr w:type="spellEnd"/>
      <w:r>
        <w:rPr>
          <w:sz w:val="24"/>
          <w:szCs w:val="24"/>
        </w:rPr>
        <w:t xml:space="preserve"> Program </w:t>
      </w:r>
      <w:proofErr w:type="spellStart"/>
      <w:r>
        <w:rPr>
          <w:sz w:val="24"/>
          <w:szCs w:val="24"/>
        </w:rPr>
        <w:t>Studi</w:t>
      </w:r>
      <w:proofErr w:type="spellEnd"/>
      <w:r>
        <w:rPr>
          <w:sz w:val="24"/>
          <w:szCs w:val="24"/>
        </w:rPr>
        <w:t>,</w:t>
      </w:r>
    </w:p>
    <w:p w14:paraId="484CB4B2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41BCEAA7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0782E848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420462FA" w14:textId="77777777" w:rsidR="00251D78" w:rsidRPr="00251D78" w:rsidRDefault="00251D78" w:rsidP="00251D78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Muhammad </w:t>
      </w:r>
      <w:proofErr w:type="spellStart"/>
      <w:r>
        <w:rPr>
          <w:b/>
          <w:bCs/>
          <w:sz w:val="24"/>
          <w:szCs w:val="24"/>
          <w:u w:val="single"/>
        </w:rPr>
        <w:t>Khaidir</w:t>
      </w:r>
      <w:proofErr w:type="spellEnd"/>
      <w:r>
        <w:rPr>
          <w:b/>
          <w:bCs/>
          <w:sz w:val="24"/>
          <w:szCs w:val="24"/>
          <w:u w:val="single"/>
        </w:rPr>
        <w:t>, ST., MT</w:t>
      </w:r>
    </w:p>
    <w:p w14:paraId="52010EC3" w14:textId="214C6745" w:rsidR="008A0419" w:rsidRPr="00251D78" w:rsidRDefault="00251D78" w:rsidP="00251D78">
      <w:pPr>
        <w:spacing w:line="260" w:lineRule="exact"/>
        <w:ind w:left="2835" w:right="-38" w:firstLine="567"/>
        <w:jc w:val="both"/>
      </w:pPr>
      <w:r w:rsidRPr="004949D2">
        <w:rPr>
          <w:rFonts w:eastAsia="Cambria"/>
          <w:sz w:val="24"/>
          <w:szCs w:val="24"/>
        </w:rPr>
        <w:t xml:space="preserve">NUPTK: </w:t>
      </w:r>
      <w:proofErr w:type="spellStart"/>
      <w:r>
        <w:rPr>
          <w:color w:val="000000"/>
          <w:sz w:val="24"/>
          <w:szCs w:val="24"/>
          <w:lang w:eastAsia="id-ID"/>
        </w:rPr>
        <w:t>Xxxxxxxxxxxxx</w:t>
      </w:r>
      <w:proofErr w:type="spellEnd"/>
    </w:p>
    <w:sectPr w:rsidR="008A0419" w:rsidRPr="00251D78" w:rsidSect="008A0419">
      <w:headerReference w:type="default" r:id="rId7"/>
      <w:pgSz w:w="11906" w:h="18709" w:code="2000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C29DA" w14:textId="77777777" w:rsidR="005F7112" w:rsidRDefault="005F7112" w:rsidP="00D775B2">
      <w:r>
        <w:separator/>
      </w:r>
    </w:p>
  </w:endnote>
  <w:endnote w:type="continuationSeparator" w:id="0">
    <w:p w14:paraId="28C1EC1C" w14:textId="77777777" w:rsidR="005F7112" w:rsidRDefault="005F7112" w:rsidP="00D77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56F67" w14:textId="77777777" w:rsidR="005F7112" w:rsidRDefault="005F7112" w:rsidP="00D775B2">
      <w:r>
        <w:separator/>
      </w:r>
    </w:p>
  </w:footnote>
  <w:footnote w:type="continuationSeparator" w:id="0">
    <w:p w14:paraId="02DF7FA8" w14:textId="77777777" w:rsidR="005F7112" w:rsidRDefault="005F7112" w:rsidP="00D77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E8D54" w14:textId="502AE51F" w:rsidR="00D775B2" w:rsidRDefault="00D775B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ABF654" wp14:editId="07BECDB7">
              <wp:simplePos x="0" y="0"/>
              <wp:positionH relativeFrom="page">
                <wp:posOffset>1076325</wp:posOffset>
              </wp:positionH>
              <wp:positionV relativeFrom="page">
                <wp:posOffset>419100</wp:posOffset>
              </wp:positionV>
              <wp:extent cx="1850390" cy="333375"/>
              <wp:effectExtent l="0" t="0" r="16510" b="9525"/>
              <wp:wrapNone/>
              <wp:docPr id="203770034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039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27FE3A" w14:textId="77777777" w:rsidR="00D775B2" w:rsidRDefault="00D775B2" w:rsidP="00D775B2">
                          <w:pPr>
                            <w:ind w:left="23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FAKUL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EKNIK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</w:p>
                        <w:p w14:paraId="7250D268" w14:textId="77777777" w:rsidR="00D775B2" w:rsidRDefault="00D775B2" w:rsidP="00D775B2">
                          <w:pPr>
                            <w:ind w:left="23" w:right="-30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UN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VER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SLAM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MAKASSA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R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BF6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4.75pt;margin-top:33pt;width:145.7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" filled="f" stroked="f">
              <v:textbox inset="0,0,0,0">
                <w:txbxContent>
                  <w:p w14:paraId="2D27FE3A" w14:textId="77777777" w:rsidR="00D775B2" w:rsidRDefault="00D775B2" w:rsidP="00D775B2">
                    <w:pPr>
                      <w:ind w:left="23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FAKUL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EKNIK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</w:p>
                  <w:p w14:paraId="7250D268" w14:textId="77777777" w:rsidR="00D775B2" w:rsidRDefault="00D775B2" w:rsidP="00D775B2">
                    <w:pPr>
                      <w:ind w:left="23" w:right="-30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UN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VERS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SLAM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MAKASSA</w:t>
                    </w:r>
                    <w:r>
                      <w:rPr>
                        <w:rFonts w:ascii="Cambria" w:eastAsia="Cambria" w:hAnsi="Cambria" w:cs="Cambria"/>
                      </w:rPr>
                      <w:t xml:space="preserve">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487647C4" wp14:editId="431A4315">
          <wp:simplePos x="0" y="0"/>
          <wp:positionH relativeFrom="page">
            <wp:posOffset>488950</wp:posOffset>
          </wp:positionH>
          <wp:positionV relativeFrom="page">
            <wp:posOffset>305435</wp:posOffset>
          </wp:positionV>
          <wp:extent cx="509270" cy="509905"/>
          <wp:effectExtent l="0" t="0" r="5080" b="4445"/>
          <wp:wrapNone/>
          <wp:docPr id="167269023" name="Picture 1672690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0668A9"/>
    <w:multiLevelType w:val="multilevel"/>
    <w:tmpl w:val="E2AC88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3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jAyNrEwt7Q0NzJW0lEKTi0uzszPAykwrAUA+b9+HiwAAAA="/>
  </w:docVars>
  <w:rsids>
    <w:rsidRoot w:val="00D775B2"/>
    <w:rsid w:val="000D6881"/>
    <w:rsid w:val="000E1782"/>
    <w:rsid w:val="00124E08"/>
    <w:rsid w:val="00244F17"/>
    <w:rsid w:val="00251D78"/>
    <w:rsid w:val="002A6C39"/>
    <w:rsid w:val="00350FA3"/>
    <w:rsid w:val="003952F0"/>
    <w:rsid w:val="00440F4F"/>
    <w:rsid w:val="004949D2"/>
    <w:rsid w:val="005F7112"/>
    <w:rsid w:val="006A6F14"/>
    <w:rsid w:val="007C1EA2"/>
    <w:rsid w:val="0089012F"/>
    <w:rsid w:val="008A0419"/>
    <w:rsid w:val="00960311"/>
    <w:rsid w:val="00A86F5B"/>
    <w:rsid w:val="00BA3183"/>
    <w:rsid w:val="00C24EF1"/>
    <w:rsid w:val="00D775B2"/>
    <w:rsid w:val="00DC4455"/>
    <w:rsid w:val="00E92766"/>
    <w:rsid w:val="00F11D40"/>
    <w:rsid w:val="00F408EF"/>
    <w:rsid w:val="00F55948"/>
    <w:rsid w:val="00F9768F"/>
    <w:rsid w:val="00FA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6C174"/>
  <w15:chartTrackingRefBased/>
  <w15:docId w15:val="{A97E4125-87AC-46EB-9F24-68DA9364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0F4F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F4F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F4F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F4F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F4F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40F4F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F4F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F4F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F4F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5B2"/>
  </w:style>
  <w:style w:type="paragraph" w:styleId="Footer">
    <w:name w:val="footer"/>
    <w:basedOn w:val="Normal"/>
    <w:link w:val="Foot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5B2"/>
  </w:style>
  <w:style w:type="paragraph" w:styleId="NoSpacing">
    <w:name w:val="No Spacing"/>
    <w:uiPriority w:val="1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440F4F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F4F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F4F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F4F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F4F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440F4F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F4F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F4F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F4F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user</cp:lastModifiedBy>
  <cp:revision>7</cp:revision>
  <dcterms:created xsi:type="dcterms:W3CDTF">2023-10-13T02:37:00Z</dcterms:created>
  <dcterms:modified xsi:type="dcterms:W3CDTF">2026-07-11T16:09:00Z</dcterms:modified>
</cp:coreProperties>
</file>